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8-rotation-patterns"/>
      <w:r>
        <w:t xml:space="preserve">Unit 1 Lesson 8: Rotation Patterns</w:t>
      </w:r>
      <w:bookmarkEnd w:id="20"/>
    </w:p>
    <w:p>
      <w:pPr>
        <w:pStyle w:val="Heading3"/>
      </w:pPr>
      <w:bookmarkStart w:id="21" w:name="building-a-quadrilateral-warm-up"/>
      <w:r>
        <w:t xml:space="preserve">1 Building a Quadrilateral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right isosceles triang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Right isosceles 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05892037.4346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clockwise 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would it look like when you rotate the four triangles 90 degrees clockwise around</w:t>
      </w:r>
      <w:r>
        <w:t xml:space="preserve"> </w:t>
      </w:r>
      <m:oMath>
        <m:r>
          <m:t>B</m:t>
        </m:r>
      </m:oMath>
      <w:r>
        <w:t xml:space="preserve">? 180 degrees? 270 degrees clockwise?</w:t>
      </w:r>
    </w:p>
    <w:p>
      <w:pPr>
        <w:pStyle w:val="Heading3"/>
      </w:pPr>
      <w:bookmarkStart w:id="24" w:name="rotating-a-segment"/>
      <w:r>
        <w:t xml:space="preserve">2 Rotating a Segmen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4345693" cy="4345693"/>
            <wp:effectExtent b="0" l="0" r="0" t="0"/>
            <wp:docPr descr="Point \(E\) and line segment \(\overline{ C\ D }\) with midpoint \(G\)." title="" id="1" name="Picture"/>
            <a:graphic>
              <a:graphicData uri="http://schemas.openxmlformats.org/drawingml/2006/picture">
                <pic:pic>
                  <pic:nvPicPr>
                    <pic:cNvPr descr="/app/tmp/embedder-1605892037.4558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434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D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  <m:r>
          <m:t>.</m:t>
        </m:r>
      </m:oMath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E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its midpoint,</w:t>
      </w:r>
      <w:r>
        <w:t xml:space="preserve"> </w:t>
      </w:r>
      <m:oMath>
        <m:r>
          <m:t>G</m:t>
        </m:r>
        <m:r>
          <m:t>.</m:t>
        </m:r>
      </m:oMath>
      <w:r>
        <w:t xml:space="preserve"> </w:t>
      </w:r>
      <w:r>
        <w:t xml:space="preserve">What is the imag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happens when you rotate a segment 180 degrees around a point?</w:t>
      </w:r>
    </w:p>
    <w:p>
      <w:pPr>
        <w:pStyle w:val="Heading3"/>
      </w:pPr>
      <w:bookmarkStart w:id="27" w:name="a-pattern-of-four-triangles"/>
      <w:r>
        <w:t xml:space="preserve">3 A Pattern of Four Tri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4036816" cy="4156085"/>
            <wp:effectExtent b="0" l="0" r="0" t="0"/>
            <wp:docPr descr="A rectangle  \(B\ D\ F\ H\) composed of 4 identical right triangle corners " title="" id="1" name="Picture"/>
            <a:graphic>
              <a:graphicData uri="http://schemas.openxmlformats.org/drawingml/2006/picture">
                <pic:pic>
                  <pic:nvPicPr>
                    <pic:cNvPr descr="/app/tmp/embedder-1605892037.5007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15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rigid transformations of a figure to make patterns. Here is a diagram built with three different transform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H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o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E</m:t>
        </m:r>
      </m:oMath>
      <w:r>
        <w:t xml:space="preserve">,</w:t>
      </w:r>
      <w:r>
        <w:t xml:space="preserve"> </w:t>
      </w:r>
      <m:oMath>
        <m:r>
          <m:t>E</m:t>
        </m:r>
        <m:r>
          <m:t>G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</m:oMath>
      <w:r>
        <w:t xml:space="preserve"> all have the same length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8Z</dcterms:created>
  <dcterms:modified xsi:type="dcterms:W3CDTF">2020-11-20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xqurU9h++zMDM4PmvRz3ZwIteal1j/vtub9P47tBJKW7ThI0cPISm6MfJwV4OZORy35+xO6Ex1zKcZsEg9+A==</vt:lpwstr>
  </property>
</Properties>
</file>